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FD39A" w14:textId="06EC36A2" w:rsidR="009B2CFC" w:rsidRDefault="008B041A">
      <w:r>
        <w:rPr>
          <w:noProof/>
        </w:rPr>
        <w:drawing>
          <wp:inline distT="0" distB="0" distL="0" distR="0" wp14:anchorId="5A474D70" wp14:editId="238A2CFA">
            <wp:extent cx="594360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B2C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1C798" w14:textId="77777777" w:rsidR="008B041A" w:rsidRDefault="008B041A" w:rsidP="008B041A">
      <w:pPr>
        <w:spacing w:after="0" w:line="240" w:lineRule="auto"/>
      </w:pPr>
      <w:r>
        <w:separator/>
      </w:r>
    </w:p>
  </w:endnote>
  <w:endnote w:type="continuationSeparator" w:id="0">
    <w:p w14:paraId="148EE8EE" w14:textId="77777777" w:rsidR="008B041A" w:rsidRDefault="008B041A" w:rsidP="008B0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7F19A" w14:textId="77777777" w:rsidR="008B041A" w:rsidRDefault="008B0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C7D17" w14:textId="77777777" w:rsidR="008B041A" w:rsidRDefault="008B04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1C488" w14:textId="77777777" w:rsidR="008B041A" w:rsidRDefault="008B0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832F8" w14:textId="77777777" w:rsidR="008B041A" w:rsidRDefault="008B041A" w:rsidP="008B041A">
      <w:pPr>
        <w:spacing w:after="0" w:line="240" w:lineRule="auto"/>
      </w:pPr>
      <w:r>
        <w:separator/>
      </w:r>
    </w:p>
  </w:footnote>
  <w:footnote w:type="continuationSeparator" w:id="0">
    <w:p w14:paraId="19A0072B" w14:textId="77777777" w:rsidR="008B041A" w:rsidRDefault="008B041A" w:rsidP="008B0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E09A3" w14:textId="77777777" w:rsidR="008B041A" w:rsidRDefault="008B04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7C08E" w14:textId="07C84796" w:rsidR="008B041A" w:rsidRDefault="008B041A">
    <w:pPr>
      <w:pStyle w:val="Header"/>
    </w:pPr>
    <w:r>
      <w:t>Jonas McClure</w:t>
    </w:r>
  </w:p>
  <w:p w14:paraId="296F0C4D" w14:textId="5F8E0089" w:rsidR="008B041A" w:rsidRDefault="008B041A">
    <w:pPr>
      <w:pStyle w:val="Header"/>
    </w:pPr>
    <w:r w:rsidRPr="008B041A">
      <w:t>McClureJonasM03_Ch3_Ex1</w:t>
    </w:r>
    <w:r>
      <w:t>7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A85EB" w14:textId="77777777" w:rsidR="008B041A" w:rsidRDefault="008B04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jGxMLSwMDEwMzdU0lEKTi0uzszPAykwrAUA1H853CwAAAA="/>
  </w:docVars>
  <w:rsids>
    <w:rsidRoot w:val="008B041A"/>
    <w:rsid w:val="00156EF5"/>
    <w:rsid w:val="001776D9"/>
    <w:rsid w:val="008B0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4E9887"/>
  <w15:chartTrackingRefBased/>
  <w15:docId w15:val="{E7E54D70-D477-4DB7-9BEC-F7FEBFFD4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0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41A"/>
  </w:style>
  <w:style w:type="paragraph" w:styleId="Footer">
    <w:name w:val="footer"/>
    <w:basedOn w:val="Normal"/>
    <w:link w:val="FooterChar"/>
    <w:uiPriority w:val="99"/>
    <w:unhideWhenUsed/>
    <w:rsid w:val="008B0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4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1-31T18:54:00Z</dcterms:created>
  <dcterms:modified xsi:type="dcterms:W3CDTF">2019-01-31T18:55:00Z</dcterms:modified>
</cp:coreProperties>
</file>